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8BA7E" w14:textId="326FD098" w:rsidR="008D3940" w:rsidRDefault="002011E3">
      <w:r>
        <w:rPr>
          <w:noProof/>
        </w:rPr>
        <w:drawing>
          <wp:anchor distT="0" distB="0" distL="114300" distR="114300" simplePos="0" relativeHeight="251660288" behindDoc="0" locked="0" layoutInCell="1" allowOverlap="1" wp14:anchorId="0C49A3A4" wp14:editId="3AB581AF">
            <wp:simplePos x="0" y="0"/>
            <wp:positionH relativeFrom="margin">
              <wp:posOffset>2883644</wp:posOffset>
            </wp:positionH>
            <wp:positionV relativeFrom="paragraph">
              <wp:posOffset>-92710</wp:posOffset>
            </wp:positionV>
            <wp:extent cx="3325620" cy="3320093"/>
            <wp:effectExtent l="0" t="0" r="8255" b="0"/>
            <wp:wrapNone/>
            <wp:docPr id="4" name="Picture 4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treemap cha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5620" cy="33200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4898542F" wp14:editId="3D3DED87">
            <wp:simplePos x="0" y="0"/>
            <wp:positionH relativeFrom="column">
              <wp:posOffset>-623190</wp:posOffset>
            </wp:positionH>
            <wp:positionV relativeFrom="paragraph">
              <wp:posOffset>-81539</wp:posOffset>
            </wp:positionV>
            <wp:extent cx="3296285" cy="3312795"/>
            <wp:effectExtent l="0" t="0" r="0" b="1905"/>
            <wp:wrapNone/>
            <wp:docPr id="1" name="Picture 1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treemap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285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F1F4C2" w14:textId="3056B9DD" w:rsidR="002011E3" w:rsidRPr="002011E3" w:rsidRDefault="002011E3" w:rsidP="002011E3"/>
    <w:p w14:paraId="224695FF" w14:textId="5BF2D109" w:rsidR="002011E3" w:rsidRPr="002011E3" w:rsidRDefault="002011E3" w:rsidP="002011E3"/>
    <w:p w14:paraId="3D3F179F" w14:textId="02D14C7C" w:rsidR="002011E3" w:rsidRPr="002011E3" w:rsidRDefault="002011E3" w:rsidP="002011E3"/>
    <w:p w14:paraId="3916B6BE" w14:textId="5BEE6024" w:rsidR="002011E3" w:rsidRPr="002011E3" w:rsidRDefault="002011E3" w:rsidP="002011E3"/>
    <w:p w14:paraId="7D6A1620" w14:textId="283C6992" w:rsidR="002011E3" w:rsidRPr="002011E3" w:rsidRDefault="002011E3" w:rsidP="002011E3"/>
    <w:p w14:paraId="484BE767" w14:textId="2D0438E1" w:rsidR="002011E3" w:rsidRPr="002011E3" w:rsidRDefault="002011E3" w:rsidP="002011E3"/>
    <w:p w14:paraId="4C680462" w14:textId="4D7CF9C5" w:rsidR="002011E3" w:rsidRPr="002011E3" w:rsidRDefault="002011E3" w:rsidP="002011E3"/>
    <w:p w14:paraId="4E86D00F" w14:textId="24E8B2F5" w:rsidR="002011E3" w:rsidRPr="002011E3" w:rsidRDefault="002011E3" w:rsidP="002011E3"/>
    <w:p w14:paraId="0E261CE0" w14:textId="672E75DE" w:rsidR="002011E3" w:rsidRPr="002011E3" w:rsidRDefault="002011E3" w:rsidP="002011E3"/>
    <w:p w14:paraId="7C6CC433" w14:textId="73AFD0B6" w:rsidR="002011E3" w:rsidRPr="002011E3" w:rsidRDefault="002011E3" w:rsidP="002011E3"/>
    <w:p w14:paraId="3AE6BD72" w14:textId="40FE8479" w:rsidR="002011E3" w:rsidRPr="002011E3" w:rsidRDefault="002011E3" w:rsidP="002011E3"/>
    <w:p w14:paraId="7F2CE96C" w14:textId="7903E1C5" w:rsidR="002011E3" w:rsidRPr="002011E3" w:rsidRDefault="002011E3" w:rsidP="002011E3"/>
    <w:p w14:paraId="24F9476B" w14:textId="42E0EFA4" w:rsidR="002011E3" w:rsidRDefault="002011E3" w:rsidP="002011E3">
      <w:pPr>
        <w:tabs>
          <w:tab w:val="left" w:pos="3861"/>
        </w:tabs>
      </w:pPr>
      <w:r>
        <w:tab/>
      </w:r>
    </w:p>
    <w:p w14:paraId="4A5647E9" w14:textId="6B118D9C" w:rsidR="002011E3" w:rsidRDefault="002011E3" w:rsidP="002011E3">
      <w:pPr>
        <w:tabs>
          <w:tab w:val="left" w:pos="3861"/>
        </w:tabs>
      </w:pPr>
    </w:p>
    <w:p w14:paraId="1B727CF4" w14:textId="77777777" w:rsidR="002011E3" w:rsidRPr="002011E3" w:rsidRDefault="002011E3" w:rsidP="002011E3">
      <w:pPr>
        <w:tabs>
          <w:tab w:val="left" w:pos="3861"/>
        </w:tabs>
      </w:pPr>
    </w:p>
    <w:sectPr w:rsidR="002011E3" w:rsidRPr="002011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DI1NbU0AwIDYyUdpeDU4uLM/DyQAsNaAGxTH3YsAAAA"/>
  </w:docVars>
  <w:rsids>
    <w:rsidRoot w:val="002011E3"/>
    <w:rsid w:val="002011E3"/>
    <w:rsid w:val="004B5DDC"/>
    <w:rsid w:val="008D3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EBA6E"/>
  <w15:chartTrackingRefBased/>
  <w15:docId w15:val="{7600A7BC-014E-4181-9F8F-62F81AF53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</cp:lastModifiedBy>
  <cp:revision>1</cp:revision>
  <dcterms:created xsi:type="dcterms:W3CDTF">2021-05-12T14:15:00Z</dcterms:created>
  <dcterms:modified xsi:type="dcterms:W3CDTF">2021-05-12T19:58:00Z</dcterms:modified>
</cp:coreProperties>
</file>